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Be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4 Appletree Lane, Deerfield, IL, USA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llerm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172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